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8898A2" w14:textId="3FEA01DE" w:rsidR="0026665E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03E27927" w14:textId="77777777" w:rsidR="0026665E" w:rsidRPr="008652D6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3CDBE5" w14:textId="17C46080" w:rsidR="008652D6" w:rsidRPr="008652D6" w:rsidRDefault="00263CC0" w:rsidP="008652D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RSA TEKNİK</w:t>
      </w:r>
      <w:r w:rsidR="008652D6" w:rsidRPr="008652D6">
        <w:rPr>
          <w:rFonts w:ascii="Times New Roman" w:hAnsi="Times New Roman" w:cs="Times New Roman"/>
          <w:b/>
          <w:bCs/>
          <w:sz w:val="24"/>
          <w:szCs w:val="24"/>
        </w:rPr>
        <w:t xml:space="preserve"> ÜNİVERSİTESİ</w:t>
      </w:r>
    </w:p>
    <w:p w14:paraId="3C8E52A0" w14:textId="13A74E9C" w:rsidR="008652D6" w:rsidRDefault="008652D6" w:rsidP="008652D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LİSANSÜSTÜ EĞİTİM ENSTİTÜSÜ MÜDÜRLÜĞÜNE</w:t>
      </w:r>
    </w:p>
    <w:p w14:paraId="116420EA" w14:textId="494F7E42" w:rsidR="008652D6" w:rsidRDefault="008652D6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AB8E3C" w14:textId="626FD972" w:rsidR="008652D6" w:rsidRDefault="008652D6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5D46F" w14:textId="77777777" w:rsidR="00CE5F0F" w:rsidRDefault="00CE5F0F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BC776E" w14:textId="073A4191" w:rsidR="008652D6" w:rsidRDefault="00263CC0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titünüz …………………. Anabilim</w:t>
      </w:r>
      <w:r w:rsidR="001E60AA">
        <w:rPr>
          <w:rFonts w:ascii="Times New Roman" w:hAnsi="Times New Roman" w:cs="Times New Roman"/>
          <w:sz w:val="24"/>
          <w:szCs w:val="24"/>
        </w:rPr>
        <w:t xml:space="preserve"> </w:t>
      </w:r>
      <w:r w:rsidR="008652D6" w:rsidRPr="008652D6">
        <w:rPr>
          <w:rFonts w:ascii="Times New Roman" w:hAnsi="Times New Roman" w:cs="Times New Roman"/>
          <w:sz w:val="24"/>
          <w:szCs w:val="24"/>
        </w:rPr>
        <w:t>Dalı</w:t>
      </w:r>
      <w:r w:rsidR="001E60AA">
        <w:rPr>
          <w:rFonts w:ascii="Times New Roman" w:hAnsi="Times New Roman" w:cs="Times New Roman"/>
          <w:sz w:val="24"/>
          <w:szCs w:val="24"/>
        </w:rPr>
        <w:t xml:space="preserve">, </w:t>
      </w:r>
      <w:r w:rsidR="00374D14">
        <w:rPr>
          <w:rFonts w:ascii="Times New Roman" w:hAnsi="Times New Roman" w:cs="Times New Roman"/>
          <w:sz w:val="24"/>
          <w:szCs w:val="24"/>
        </w:rPr>
        <w:t xml:space="preserve">Tezli yüksek lisans / Tezsiz yüksek lisans / Doktora </w:t>
      </w:r>
      <w:r w:rsidR="001E60AA" w:rsidRPr="008652D6">
        <w:rPr>
          <w:rFonts w:ascii="Times New Roman" w:hAnsi="Times New Roman" w:cs="Times New Roman"/>
          <w:sz w:val="24"/>
          <w:szCs w:val="24"/>
        </w:rPr>
        <w:t>programı</w:t>
      </w:r>
      <w:r w:rsidR="001E60AA">
        <w:rPr>
          <w:rFonts w:ascii="Times New Roman" w:hAnsi="Times New Roman" w:cs="Times New Roman"/>
          <w:sz w:val="24"/>
          <w:szCs w:val="24"/>
        </w:rPr>
        <w:t>nın</w:t>
      </w:r>
      <w:r w:rsidR="008652D6" w:rsidRPr="008652D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52D6" w:rsidRPr="008652D6">
        <w:rPr>
          <w:rFonts w:ascii="Times New Roman" w:hAnsi="Times New Roman" w:cs="Times New Roman"/>
          <w:sz w:val="24"/>
          <w:szCs w:val="24"/>
        </w:rPr>
        <w:t>………</w:t>
      </w:r>
      <w:r w:rsidR="00BE62DB">
        <w:rPr>
          <w:rFonts w:ascii="Times New Roman" w:hAnsi="Times New Roman" w:cs="Times New Roman"/>
          <w:sz w:val="24"/>
          <w:szCs w:val="24"/>
        </w:rPr>
        <w:t>……</w:t>
      </w:r>
      <w:r w:rsidR="001E60AA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1E60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52D6" w:rsidRPr="008652D6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="008652D6" w:rsidRPr="008652D6">
        <w:rPr>
          <w:rFonts w:ascii="Times New Roman" w:hAnsi="Times New Roman" w:cs="Times New Roman"/>
          <w:sz w:val="24"/>
          <w:szCs w:val="24"/>
        </w:rPr>
        <w:t xml:space="preserve"> öğrencisiyim.</w:t>
      </w:r>
      <w:r w:rsidR="008652D6">
        <w:rPr>
          <w:rFonts w:ascii="Times New Roman" w:hAnsi="Times New Roman" w:cs="Times New Roman"/>
          <w:sz w:val="24"/>
          <w:szCs w:val="24"/>
        </w:rPr>
        <w:t xml:space="preserve"> </w:t>
      </w:r>
      <w:r w:rsidR="008652D6" w:rsidRPr="008652D6">
        <w:rPr>
          <w:rFonts w:ascii="Times New Roman" w:hAnsi="Times New Roman" w:cs="Times New Roman"/>
          <w:sz w:val="24"/>
          <w:szCs w:val="24"/>
        </w:rPr>
        <w:t>Aşağıda belirttiğim nedenden dolayı kendi isteğim ile, kaydımın silinmesi</w:t>
      </w:r>
      <w:r w:rsidR="008652D6">
        <w:rPr>
          <w:rFonts w:ascii="Times New Roman" w:hAnsi="Times New Roman" w:cs="Times New Roman"/>
          <w:sz w:val="24"/>
          <w:szCs w:val="24"/>
        </w:rPr>
        <w:t xml:space="preserve">ni istiyorum. </w:t>
      </w:r>
    </w:p>
    <w:p w14:paraId="606AC6CD" w14:textId="45CC0349" w:rsidR="008652D6" w:rsidRDefault="00C849CE" w:rsidP="0026665E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ydımın silinerek Enstitünüzden</w:t>
      </w:r>
      <w:r w:rsidR="002666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lişiğimin kesilmesi için gerekli işlemlerin yapılması hususunda b</w:t>
      </w:r>
      <w:r w:rsidR="008652D6" w:rsidRPr="008652D6">
        <w:rPr>
          <w:rFonts w:ascii="Times New Roman" w:hAnsi="Times New Roman" w:cs="Times New Roman"/>
          <w:sz w:val="24"/>
          <w:szCs w:val="24"/>
        </w:rPr>
        <w:t>ilgilerinizi ve gereğini arz ederim.</w:t>
      </w:r>
      <w:r w:rsidR="007B05E7">
        <w:rPr>
          <w:rFonts w:ascii="Times New Roman" w:hAnsi="Times New Roman" w:cs="Times New Roman"/>
          <w:b/>
          <w:bCs/>
          <w:sz w:val="24"/>
          <w:szCs w:val="24"/>
        </w:rPr>
        <w:t xml:space="preserve"> …/…/202</w:t>
      </w:r>
      <w:proofErr w:type="gramStart"/>
      <w:r w:rsidR="007B05E7">
        <w:rPr>
          <w:rFonts w:ascii="Times New Roman" w:hAnsi="Times New Roman" w:cs="Times New Roman"/>
          <w:b/>
          <w:bCs/>
          <w:sz w:val="24"/>
          <w:szCs w:val="24"/>
        </w:rPr>
        <w:t>..</w:t>
      </w:r>
      <w:proofErr w:type="gramEnd"/>
    </w:p>
    <w:p w14:paraId="18A6D66C" w14:textId="60681893" w:rsidR="008652D6" w:rsidRDefault="008652D6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483B950" w14:textId="77777777" w:rsidR="008652D6" w:rsidRDefault="008652D6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4AA3D1A" w14:textId="51886938" w:rsidR="0026665E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İmza</w:t>
      </w:r>
    </w:p>
    <w:p w14:paraId="7119C1AC" w14:textId="71F7002F" w:rsidR="008652D6" w:rsidRDefault="008652D6" w:rsidP="008652D6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Adı Soyadı</w:t>
      </w:r>
    </w:p>
    <w:p w14:paraId="0245ADC3" w14:textId="4627C098" w:rsid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E146E3E" w14:textId="104F8962" w:rsid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B40630B" w14:textId="5D88A57F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İletişim: </w:t>
      </w:r>
    </w:p>
    <w:p w14:paraId="448813BE" w14:textId="1D201CD0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lefon No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244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2445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652D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6665E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</w:p>
    <w:p w14:paraId="336A4AA6" w14:textId="77777777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E87FE" w14:textId="7544F6C1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8652D6">
        <w:rPr>
          <w:rFonts w:ascii="Times New Roman" w:hAnsi="Times New Roman" w:cs="Times New Roman"/>
          <w:b/>
          <w:bCs/>
          <w:sz w:val="24"/>
          <w:szCs w:val="24"/>
        </w:rPr>
        <w:t>-pos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dresi</w:t>
      </w:r>
      <w:r w:rsidR="00B2445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652D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6665E">
        <w:rPr>
          <w:rFonts w:ascii="Times New Roman" w:hAnsi="Times New Roman" w:cs="Times New Roman"/>
          <w:sz w:val="24"/>
          <w:szCs w:val="24"/>
        </w:rPr>
        <w:t>……………………………………………</w:t>
      </w:r>
    </w:p>
    <w:p w14:paraId="1B73CBE8" w14:textId="77777777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623256" w14:textId="77777777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31E9C8" w14:textId="2F7CFC7C" w:rsidR="008652D6" w:rsidRP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2445F">
        <w:rPr>
          <w:rFonts w:ascii="Times New Roman" w:hAnsi="Times New Roman" w:cs="Times New Roman"/>
          <w:b/>
          <w:bCs/>
          <w:sz w:val="24"/>
          <w:szCs w:val="24"/>
          <w:u w:val="single"/>
        </w:rPr>
        <w:t>Kayıt Sildirme Nedeni</w:t>
      </w:r>
      <w:r w:rsidRPr="008652D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3E25DA5" w14:textId="3D417706" w:rsidR="008652D6" w:rsidRDefault="008618A1" w:rsidP="008652D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B229F1" wp14:editId="472A16B4">
                <wp:simplePos x="0" y="0"/>
                <wp:positionH relativeFrom="margin">
                  <wp:align>left</wp:align>
                </wp:positionH>
                <wp:positionV relativeFrom="paragraph">
                  <wp:posOffset>37465</wp:posOffset>
                </wp:positionV>
                <wp:extent cx="200025" cy="152400"/>
                <wp:effectExtent l="0" t="0" r="28575" b="19050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>
            <w:pict>
              <v:rect w14:anchorId="2183A66A" id="Dikdörtgen 3" o:spid="_x0000_s1026" style="position:absolute;margin-left:0;margin-top:2.95pt;width:15.75pt;height:12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" fillcolor="white [3201]" strokecolor="black [3200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8652D6" w:rsidRPr="00865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8652D6" w:rsidRPr="00B2445F">
        <w:rPr>
          <w:rFonts w:ascii="Times New Roman" w:hAnsi="Times New Roman" w:cs="Times New Roman"/>
          <w:sz w:val="24"/>
          <w:szCs w:val="24"/>
        </w:rPr>
        <w:t xml:space="preserve">Başka </w:t>
      </w:r>
      <w:r w:rsidR="00B2445F" w:rsidRPr="00B2445F">
        <w:rPr>
          <w:rFonts w:ascii="Times New Roman" w:hAnsi="Times New Roman" w:cs="Times New Roman"/>
          <w:sz w:val="24"/>
          <w:szCs w:val="24"/>
        </w:rPr>
        <w:t>bir kuruma/programa kayıtlanmak istediğim için.</w:t>
      </w:r>
    </w:p>
    <w:p w14:paraId="137FE6B7" w14:textId="77777777" w:rsidR="00D72F51" w:rsidRPr="008652D6" w:rsidRDefault="00D72F51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E2F616D" w14:textId="4B4F9044" w:rsidR="008652D6" w:rsidRPr="008652D6" w:rsidRDefault="008618A1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82D6A2" wp14:editId="537A5508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200025" cy="152400"/>
                <wp:effectExtent l="0" t="0" r="28575" b="19050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>
            <w:pict>
              <v:rect w14:anchorId="07E88BB3" id="Dikdörtgen 4" o:spid="_x0000_s1026" style="position:absolute;margin-left:0;margin-top:.75pt;width:15.75pt;height:12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" fillcolor="white [3201]" strokecolor="black [3200]" strokeweight="1pt">
                <w10:wrap anchorx="margin"/>
              </v:rect>
            </w:pict>
          </mc:Fallback>
        </mc:AlternateContent>
      </w:r>
      <w:r w:rsidR="008652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8652D6" w:rsidRPr="00B2445F">
        <w:rPr>
          <w:rFonts w:ascii="Times New Roman" w:hAnsi="Times New Roman" w:cs="Times New Roman"/>
          <w:sz w:val="24"/>
          <w:szCs w:val="24"/>
        </w:rPr>
        <w:t xml:space="preserve">Diğer </w:t>
      </w:r>
      <w:r w:rsidR="00B2445F" w:rsidRPr="00B2445F">
        <w:rPr>
          <w:rFonts w:ascii="Times New Roman" w:hAnsi="Times New Roman" w:cs="Times New Roman"/>
          <w:sz w:val="24"/>
          <w:szCs w:val="24"/>
        </w:rPr>
        <w:t>N</w:t>
      </w:r>
      <w:r w:rsidR="008652D6" w:rsidRPr="00B2445F">
        <w:rPr>
          <w:rFonts w:ascii="Times New Roman" w:hAnsi="Times New Roman" w:cs="Times New Roman"/>
          <w:sz w:val="24"/>
          <w:szCs w:val="24"/>
        </w:rPr>
        <w:t>edenlerle</w:t>
      </w:r>
    </w:p>
    <w:p w14:paraId="5AB96E4F" w14:textId="2450891C" w:rsidR="008652D6" w:rsidRPr="0026665E" w:rsidRDefault="008652D6" w:rsidP="008652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665E">
        <w:rPr>
          <w:rFonts w:ascii="Times New Roman" w:hAnsi="Times New Roman" w:cs="Times New Roman"/>
          <w:sz w:val="24"/>
          <w:szCs w:val="24"/>
        </w:rPr>
        <w:t>………………………………………………………………</w:t>
      </w:r>
      <w:r w:rsidR="00B2445F" w:rsidRPr="0026665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C9B321" w14:textId="78691A81" w:rsidR="008652D6" w:rsidRPr="008652D6" w:rsidRDefault="008E219A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E9B814" w14:textId="7896EF4F" w:rsid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2445F">
        <w:rPr>
          <w:rFonts w:ascii="Times New Roman" w:hAnsi="Times New Roman" w:cs="Times New Roman"/>
          <w:b/>
          <w:bCs/>
          <w:sz w:val="24"/>
          <w:szCs w:val="24"/>
          <w:u w:val="single"/>
        </w:rPr>
        <w:t>Ekler</w:t>
      </w:r>
      <w:r w:rsidRPr="008652D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167A03C" w14:textId="466B77FE" w:rsidR="00B2445F" w:rsidRPr="008652D6" w:rsidRDefault="00B2445F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662210D" w14:textId="194FC3CB" w:rsidR="00496692" w:rsidRDefault="00496692" w:rsidP="00496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96692">
        <w:rPr>
          <w:rFonts w:ascii="Times New Roman" w:hAnsi="Times New Roman" w:cs="Times New Roman"/>
          <w:b/>
          <w:bCs/>
          <w:sz w:val="24"/>
          <w:szCs w:val="24"/>
        </w:rPr>
        <w:t>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445F" w:rsidRPr="00496692">
        <w:rPr>
          <w:rFonts w:ascii="Times New Roman" w:hAnsi="Times New Roman" w:cs="Times New Roman"/>
          <w:sz w:val="24"/>
          <w:szCs w:val="24"/>
        </w:rPr>
        <w:t>Öğrenci Kimlik Kartı</w:t>
      </w:r>
    </w:p>
    <w:p w14:paraId="2416F1CE" w14:textId="77777777" w:rsidR="00263CC0" w:rsidRDefault="00263CC0" w:rsidP="00496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423F63" w14:textId="77777777" w:rsidR="00496692" w:rsidRDefault="00496692" w:rsidP="00496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908C36" wp14:editId="7F0B8013">
                <wp:simplePos x="0" y="0"/>
                <wp:positionH relativeFrom="margin">
                  <wp:posOffset>114300</wp:posOffset>
                </wp:positionH>
                <wp:positionV relativeFrom="paragraph">
                  <wp:posOffset>23495</wp:posOffset>
                </wp:positionV>
                <wp:extent cx="200025" cy="152400"/>
                <wp:effectExtent l="0" t="0" r="28575" b="19050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>
            <w:pict>
              <v:rect w14:anchorId="31C76976" id="Dikdörtgen 1" o:spid="_x0000_s1026" style="position:absolute;margin-left:9pt;margin-top:1.85pt;width:15.75pt;height:1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" fillcolor="white [3201]" strokecolor="black [3200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    Kayıp*  </w:t>
      </w:r>
    </w:p>
    <w:p w14:paraId="703E529E" w14:textId="1ED92A8E" w:rsidR="00496692" w:rsidRDefault="00496692" w:rsidP="00496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DA5006C" w14:textId="224E8943" w:rsidR="00496692" w:rsidRDefault="00496692" w:rsidP="00496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E1F12B" wp14:editId="19B2240A">
                <wp:simplePos x="0" y="0"/>
                <wp:positionH relativeFrom="margin">
                  <wp:posOffset>114300</wp:posOffset>
                </wp:positionH>
                <wp:positionV relativeFrom="paragraph">
                  <wp:posOffset>1270</wp:posOffset>
                </wp:positionV>
                <wp:extent cx="200025" cy="152400"/>
                <wp:effectExtent l="0" t="0" r="28575" b="1905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>
            <w:pict>
              <v:rect w14:anchorId="1B6B86D8" id="Dikdörtgen 2" o:spid="_x0000_s1026" style="position:absolute;margin-left:9pt;margin-top:.1pt;width:15.75pt;height:1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" fillcolor="white [3201]" strokecolor="black [3200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    Enstitüden Teslim Almadım**</w:t>
      </w:r>
    </w:p>
    <w:p w14:paraId="39F49CBE" w14:textId="77777777" w:rsidR="0026665E" w:rsidRPr="00496692" w:rsidRDefault="0026665E" w:rsidP="00496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F8BC52" w14:textId="006D87DF" w:rsidR="007B05E7" w:rsidRDefault="007B05E7" w:rsidP="007B05E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96692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Nüfus Cüzdanı Fotokopisi</w:t>
      </w:r>
      <w:bookmarkStart w:id="0" w:name="_GoBack"/>
      <w:bookmarkEnd w:id="0"/>
    </w:p>
    <w:p w14:paraId="76E1B5CA" w14:textId="62295C9A" w:rsidR="00B2445F" w:rsidRDefault="00B2445F" w:rsidP="008652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353FBC" w14:textId="77777777" w:rsidR="00496692" w:rsidRDefault="00496692" w:rsidP="008652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F156C4D" w14:textId="43E88536" w:rsidR="00B2445F" w:rsidRDefault="00B2445F" w:rsidP="008652D6">
      <w:pPr>
        <w:pBdr>
          <w:bottom w:val="single" w:sz="6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4158D8C8" w14:textId="34736B1E" w:rsidR="00B2445F" w:rsidRDefault="00B2445F" w:rsidP="00B244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C849CE">
        <w:rPr>
          <w:rFonts w:ascii="Times New Roman" w:hAnsi="Times New Roman" w:cs="Times New Roman"/>
          <w:sz w:val="20"/>
          <w:szCs w:val="20"/>
        </w:rPr>
        <w:t>*</w:t>
      </w:r>
      <w:r w:rsidR="00C849CE" w:rsidRPr="00C849CE">
        <w:rPr>
          <w:rFonts w:ascii="Times New Roman" w:hAnsi="Times New Roman" w:cs="Times New Roman"/>
          <w:sz w:val="20"/>
          <w:szCs w:val="20"/>
        </w:rPr>
        <w:t xml:space="preserve"> </w:t>
      </w:r>
      <w:r w:rsidRPr="00496692">
        <w:rPr>
          <w:rFonts w:ascii="Times New Roman" w:hAnsi="Times New Roman" w:cs="Times New Roman"/>
          <w:sz w:val="20"/>
          <w:szCs w:val="20"/>
        </w:rPr>
        <w:t>Öğrenci Kimlik Kartı</w:t>
      </w:r>
      <w:r w:rsidRPr="00C849CE">
        <w:rPr>
          <w:rFonts w:ascii="Times New Roman" w:hAnsi="Times New Roman" w:cs="Times New Roman"/>
          <w:sz w:val="20"/>
          <w:szCs w:val="20"/>
        </w:rPr>
        <w:t xml:space="preserve"> </w:t>
      </w:r>
      <w:r w:rsidRPr="00496692">
        <w:rPr>
          <w:rFonts w:ascii="Times New Roman" w:hAnsi="Times New Roman" w:cs="Times New Roman"/>
          <w:b/>
          <w:bCs/>
          <w:sz w:val="20"/>
          <w:szCs w:val="20"/>
        </w:rPr>
        <w:t>kayıp</w:t>
      </w:r>
      <w:r w:rsidRPr="00C849CE">
        <w:rPr>
          <w:rFonts w:ascii="Times New Roman" w:hAnsi="Times New Roman" w:cs="Times New Roman"/>
          <w:sz w:val="20"/>
          <w:szCs w:val="20"/>
        </w:rPr>
        <w:t xml:space="preserve"> ise </w:t>
      </w:r>
      <w:r w:rsidR="00496692">
        <w:rPr>
          <w:rFonts w:ascii="Times New Roman" w:hAnsi="Times New Roman" w:cs="Times New Roman"/>
          <w:sz w:val="20"/>
          <w:szCs w:val="20"/>
        </w:rPr>
        <w:t xml:space="preserve">öğrenci tarafından </w:t>
      </w:r>
      <w:r w:rsidRPr="00C849CE">
        <w:rPr>
          <w:rFonts w:ascii="Times New Roman" w:hAnsi="Times New Roman" w:cs="Times New Roman"/>
          <w:sz w:val="20"/>
          <w:szCs w:val="20"/>
        </w:rPr>
        <w:t xml:space="preserve">herhangi bir yerel gazeteye </w:t>
      </w:r>
      <w:r w:rsidRPr="00496692">
        <w:rPr>
          <w:rFonts w:ascii="Times New Roman" w:hAnsi="Times New Roman" w:cs="Times New Roman"/>
          <w:b/>
          <w:bCs/>
          <w:sz w:val="20"/>
          <w:szCs w:val="20"/>
        </w:rPr>
        <w:t>Kayı</w:t>
      </w:r>
      <w:r w:rsidR="00496692" w:rsidRPr="00496692">
        <w:rPr>
          <w:rFonts w:ascii="Times New Roman" w:hAnsi="Times New Roman" w:cs="Times New Roman"/>
          <w:b/>
          <w:bCs/>
          <w:sz w:val="20"/>
          <w:szCs w:val="20"/>
        </w:rPr>
        <w:t>p</w:t>
      </w:r>
      <w:r w:rsidRPr="00496692">
        <w:rPr>
          <w:rFonts w:ascii="Times New Roman" w:hAnsi="Times New Roman" w:cs="Times New Roman"/>
          <w:b/>
          <w:bCs/>
          <w:sz w:val="20"/>
          <w:szCs w:val="20"/>
        </w:rPr>
        <w:t xml:space="preserve"> İlanı</w:t>
      </w:r>
      <w:r w:rsidRPr="00C849CE">
        <w:rPr>
          <w:rFonts w:ascii="Times New Roman" w:hAnsi="Times New Roman" w:cs="Times New Roman"/>
          <w:sz w:val="20"/>
          <w:szCs w:val="20"/>
        </w:rPr>
        <w:t xml:space="preserve"> verilmesi ve kayıp ilanının basılı olduğu gazetenin Enstitümüze teslim edilmesi gerekmektedir.</w:t>
      </w:r>
    </w:p>
    <w:p w14:paraId="36B3C4DA" w14:textId="77777777" w:rsidR="00C849CE" w:rsidRPr="00C849CE" w:rsidRDefault="00C849CE" w:rsidP="00B244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F3939D6" w14:textId="311C1EDF" w:rsidR="00B2445F" w:rsidRPr="00B2445F" w:rsidRDefault="00B2445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849CE">
        <w:rPr>
          <w:rFonts w:ascii="Times New Roman" w:hAnsi="Times New Roman" w:cs="Times New Roman"/>
          <w:sz w:val="20"/>
          <w:szCs w:val="20"/>
        </w:rPr>
        <w:t>*</w:t>
      </w:r>
      <w:r w:rsidR="00496692">
        <w:rPr>
          <w:rFonts w:ascii="Times New Roman" w:hAnsi="Times New Roman" w:cs="Times New Roman"/>
          <w:sz w:val="20"/>
          <w:szCs w:val="20"/>
        </w:rPr>
        <w:t>*</w:t>
      </w:r>
      <w:r w:rsidR="00C849CE" w:rsidRPr="00C849CE">
        <w:rPr>
          <w:rFonts w:ascii="Times New Roman" w:hAnsi="Times New Roman" w:cs="Times New Roman"/>
          <w:sz w:val="20"/>
          <w:szCs w:val="20"/>
        </w:rPr>
        <w:t xml:space="preserve"> Ö</w:t>
      </w:r>
      <w:r w:rsidRPr="00C849CE">
        <w:rPr>
          <w:rFonts w:ascii="Times New Roman" w:hAnsi="Times New Roman" w:cs="Times New Roman"/>
          <w:sz w:val="20"/>
          <w:szCs w:val="20"/>
        </w:rPr>
        <w:t>ğrenci Enstitümüze kayıt yaptırdıktan sonra</w:t>
      </w:r>
      <w:r w:rsidR="00C849CE" w:rsidRPr="00C849CE">
        <w:rPr>
          <w:rFonts w:ascii="Times New Roman" w:hAnsi="Times New Roman" w:cs="Times New Roman"/>
          <w:sz w:val="20"/>
          <w:szCs w:val="20"/>
        </w:rPr>
        <w:t xml:space="preserve"> Öğrenci Kimlik Kartını</w:t>
      </w:r>
      <w:r w:rsidRPr="00C849CE">
        <w:rPr>
          <w:rFonts w:ascii="Times New Roman" w:hAnsi="Times New Roman" w:cs="Times New Roman"/>
          <w:sz w:val="20"/>
          <w:szCs w:val="20"/>
        </w:rPr>
        <w:t xml:space="preserve"> Enstitümüzden teslim </w:t>
      </w:r>
      <w:r w:rsidRPr="00496692">
        <w:rPr>
          <w:rFonts w:ascii="Times New Roman" w:hAnsi="Times New Roman" w:cs="Times New Roman"/>
          <w:sz w:val="20"/>
          <w:szCs w:val="20"/>
          <w:u w:val="single"/>
        </w:rPr>
        <w:t>alınmadıysa</w:t>
      </w:r>
      <w:r w:rsidR="00C849CE" w:rsidRPr="00C849CE">
        <w:rPr>
          <w:rFonts w:ascii="Times New Roman" w:hAnsi="Times New Roman" w:cs="Times New Roman"/>
          <w:sz w:val="20"/>
          <w:szCs w:val="20"/>
        </w:rPr>
        <w:t xml:space="preserve">, bu durumun Enstitümüze </w:t>
      </w:r>
      <w:r w:rsidRPr="00C849CE">
        <w:rPr>
          <w:rFonts w:ascii="Times New Roman" w:hAnsi="Times New Roman" w:cs="Times New Roman"/>
          <w:sz w:val="20"/>
          <w:szCs w:val="20"/>
        </w:rPr>
        <w:t>beyan edilmesi gerekmektedir.</w:t>
      </w:r>
    </w:p>
    <w:sectPr w:rsidR="00B2445F" w:rsidRPr="00B2445F" w:rsidSect="00C849CE"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8024B2"/>
    <w:multiLevelType w:val="hybridMultilevel"/>
    <w:tmpl w:val="9EF6B9E4"/>
    <w:lvl w:ilvl="0" w:tplc="7994BF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e2MDU2NzMxNzdX0lEKTi0uzszPAykwrAUAurL1qiwAAAA="/>
  </w:docVars>
  <w:rsids>
    <w:rsidRoot w:val="00CF30FB"/>
    <w:rsid w:val="001E60AA"/>
    <w:rsid w:val="00263CC0"/>
    <w:rsid w:val="0026665E"/>
    <w:rsid w:val="00374D14"/>
    <w:rsid w:val="00496692"/>
    <w:rsid w:val="007B05E7"/>
    <w:rsid w:val="008618A1"/>
    <w:rsid w:val="008652D6"/>
    <w:rsid w:val="008E219A"/>
    <w:rsid w:val="00B2445F"/>
    <w:rsid w:val="00BE62DB"/>
    <w:rsid w:val="00C849CE"/>
    <w:rsid w:val="00CE5F0F"/>
    <w:rsid w:val="00CF30FB"/>
    <w:rsid w:val="00D72F51"/>
    <w:rsid w:val="00EE3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03A28"/>
  <w15:chartTrackingRefBased/>
  <w15:docId w15:val="{8252989A-797B-4F66-B2CE-F5A3443FA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966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ÇALIŞIR</dc:creator>
  <cp:keywords/>
  <dc:description/>
  <cp:lastModifiedBy>Mehmet Sait KASKA</cp:lastModifiedBy>
  <cp:revision>5</cp:revision>
  <cp:lastPrinted>2020-08-12T13:07:00Z</cp:lastPrinted>
  <dcterms:created xsi:type="dcterms:W3CDTF">2021-08-06T21:04:00Z</dcterms:created>
  <dcterms:modified xsi:type="dcterms:W3CDTF">2021-10-25T20:18:00Z</dcterms:modified>
</cp:coreProperties>
</file>